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55583" w14:textId="77777777" w:rsidR="00E048FE" w:rsidRPr="000D6890" w:rsidRDefault="00E048FE" w:rsidP="00E048FE">
      <w:bookmarkStart w:id="0" w:name="_GoBack"/>
      <w:bookmarkEnd w:id="0"/>
    </w:p>
    <w:p w14:paraId="78BE583B" w14:textId="77777777" w:rsidR="00E048FE" w:rsidRPr="000D6890" w:rsidRDefault="00FB06C6" w:rsidP="00E048FE">
      <w:pPr>
        <w:rPr>
          <w:color w:val="FF0000"/>
        </w:rPr>
      </w:pPr>
      <w:r w:rsidRPr="000D6890">
        <w:rPr>
          <w:color w:val="FF0000"/>
        </w:rPr>
        <w:t>[Insert first name] [Insert last name]</w:t>
      </w:r>
    </w:p>
    <w:p w14:paraId="394BC0E0" w14:textId="77777777" w:rsidR="00E048FE" w:rsidRPr="000D6890" w:rsidRDefault="00FB06C6" w:rsidP="00E048FE">
      <w:pPr>
        <w:rPr>
          <w:color w:val="FF0000"/>
        </w:rPr>
      </w:pPr>
      <w:r w:rsidRPr="000D6890">
        <w:rPr>
          <w:color w:val="FF0000"/>
        </w:rPr>
        <w:t>[Insert home address]</w:t>
      </w:r>
    </w:p>
    <w:p w14:paraId="2A332B84" w14:textId="77777777" w:rsidR="00E048FE" w:rsidRPr="000D6890" w:rsidRDefault="00FB06C6" w:rsidP="00E048FE">
      <w:pPr>
        <w:rPr>
          <w:color w:val="FF0000"/>
        </w:rPr>
      </w:pPr>
      <w:r w:rsidRPr="000D6890">
        <w:rPr>
          <w:color w:val="FF0000"/>
        </w:rPr>
        <w:t>[Insert city, state zip]</w:t>
      </w:r>
    </w:p>
    <w:p w14:paraId="08192E24" w14:textId="77777777" w:rsidR="00E048FE" w:rsidRPr="000D6890" w:rsidRDefault="00E048FE" w:rsidP="00E048FE"/>
    <w:p w14:paraId="490BBD9F" w14:textId="77777777" w:rsidR="00E048FE" w:rsidRPr="000D6890" w:rsidRDefault="00FB06C6" w:rsidP="00E048FE">
      <w:r w:rsidRPr="000D6890">
        <w:t>Dear  Employee:</w:t>
      </w:r>
    </w:p>
    <w:p w14:paraId="62764C7C" w14:textId="77777777" w:rsidR="00E048FE" w:rsidRPr="000D6890" w:rsidRDefault="00E048FE" w:rsidP="00E048FE"/>
    <w:p w14:paraId="6F611513" w14:textId="77777777" w:rsidR="00E048FE" w:rsidRDefault="00FB06C6" w:rsidP="00E048FE">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14:paraId="7A72668C" w14:textId="77777777" w:rsidR="00E048FE" w:rsidRDefault="00FB06C6" w:rsidP="00E048FE">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We believe that this decision is ultimately the best course of act</w:t>
      </w:r>
      <w:r>
        <w:t xml:space="preserve">ion to protect the health of our employees and their families. </w:t>
      </w:r>
    </w:p>
    <w:p w14:paraId="11D4F163" w14:textId="77777777" w:rsidR="00E048FE" w:rsidRDefault="00FB06C6" w:rsidP="00E048FE">
      <w:r>
        <w:t>At this time, employees should continue their work from the safety of their home. Employees should communicate their schedule and responsibilities with their manager in accordance with our Tel</w:t>
      </w:r>
      <w:r>
        <w:t xml:space="preserve">ecommuting Policy. </w:t>
      </w:r>
    </w:p>
    <w:p w14:paraId="313D256D" w14:textId="77777777" w:rsidR="00E048FE" w:rsidRDefault="00FB06C6" w:rsidP="00E048FE">
      <w:r>
        <w:t>Employees should proactively notify their manager if they will NOT be able to work from home during a public health emergency. Additional details regarding the business continuity plan will be shared as relevant.</w:t>
      </w:r>
    </w:p>
    <w:p w14:paraId="11D1A4DC" w14:textId="77777777" w:rsidR="00E048FE" w:rsidRDefault="00FB06C6" w:rsidP="00E048FE">
      <w:r>
        <w:t>Given that this is a ra</w:t>
      </w:r>
      <w:r>
        <w:t>pidly developing situation, we will continue to monitor developments and update our course of action as new information becomes available through the CDC. Contact your manager or HR with questions or to discuss any related issues.</w:t>
      </w:r>
    </w:p>
    <w:p w14:paraId="32AE52BB" w14:textId="77777777" w:rsidR="00E048FE" w:rsidRDefault="00E048FE" w:rsidP="00E048FE"/>
    <w:p w14:paraId="64A89C5C" w14:textId="77777777" w:rsidR="00E048FE" w:rsidRPr="00BF66EA" w:rsidRDefault="00FB06C6" w:rsidP="00E048FE">
      <w:pPr>
        <w:jc w:val="both"/>
        <w:rPr>
          <w:rFonts w:cstheme="majorHAnsi"/>
          <w:szCs w:val="24"/>
        </w:rPr>
      </w:pPr>
      <w:r w:rsidRPr="00BF66EA">
        <w:rPr>
          <w:rFonts w:cstheme="majorHAnsi"/>
          <w:szCs w:val="24"/>
        </w:rPr>
        <w:t>Sincerely,</w:t>
      </w:r>
    </w:p>
    <w:p w14:paraId="338359C0" w14:textId="77777777" w:rsidR="00E048FE" w:rsidRPr="00BF66EA" w:rsidRDefault="00E048FE" w:rsidP="00E048FE">
      <w:pPr>
        <w:jc w:val="both"/>
        <w:rPr>
          <w:rFonts w:cstheme="majorHAnsi"/>
          <w:szCs w:val="24"/>
        </w:rPr>
      </w:pPr>
    </w:p>
    <w:p w14:paraId="5116FCE8" w14:textId="77777777" w:rsidR="00E048FE" w:rsidRPr="00BF66EA" w:rsidRDefault="00FB06C6" w:rsidP="00E048FE">
      <w:pPr>
        <w:jc w:val="both"/>
        <w:rPr>
          <w:rFonts w:cstheme="majorHAnsi"/>
          <w:szCs w:val="24"/>
        </w:rPr>
      </w:pPr>
      <w:r w:rsidRPr="00BF66EA">
        <w:rPr>
          <w:rFonts w:cstheme="majorHAnsi"/>
          <w:szCs w:val="24"/>
        </w:rPr>
        <w:t xml:space="preserve"> </w:t>
      </w:r>
    </w:p>
    <w:p w14:paraId="79F1282B" w14:textId="77777777" w:rsidR="00E048FE" w:rsidRPr="00BF66EA" w:rsidRDefault="00E048FE" w:rsidP="00E048FE">
      <w:pPr>
        <w:jc w:val="both"/>
        <w:rPr>
          <w:rFonts w:cstheme="majorHAnsi"/>
          <w:szCs w:val="24"/>
        </w:rPr>
      </w:pPr>
    </w:p>
    <w:p w14:paraId="339EFC4C" w14:textId="77777777" w:rsidR="00E048FE" w:rsidRPr="00BF66EA" w:rsidRDefault="00E048FE" w:rsidP="00E048FE">
      <w:pPr>
        <w:jc w:val="both"/>
        <w:rPr>
          <w:rFonts w:cstheme="majorHAnsi"/>
          <w:szCs w:val="24"/>
        </w:rPr>
      </w:pPr>
    </w:p>
    <w:p w14:paraId="7541C10E" w14:textId="77777777" w:rsidR="00E048FE" w:rsidRPr="00BF66EA" w:rsidRDefault="00E048FE" w:rsidP="00E048FE">
      <w:pPr>
        <w:jc w:val="both"/>
        <w:rPr>
          <w:rFonts w:cstheme="majorHAnsi"/>
          <w:szCs w:val="24"/>
        </w:rPr>
      </w:pPr>
    </w:p>
    <w:p w14:paraId="769820EE" w14:textId="77777777" w:rsidR="00C72AF8" w:rsidRDefault="00C72AF8"/>
    <w:sectPr w:rsidR="00C72AF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92E6B" w14:textId="77777777" w:rsidR="00FB06C6" w:rsidRDefault="00FB06C6">
      <w:pPr>
        <w:spacing w:after="0" w:line="240" w:lineRule="auto"/>
      </w:pPr>
      <w:r>
        <w:separator/>
      </w:r>
    </w:p>
  </w:endnote>
  <w:endnote w:type="continuationSeparator" w:id="0">
    <w:p w14:paraId="7A4B6286" w14:textId="77777777" w:rsidR="00FB06C6" w:rsidRDefault="00FB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B503" w14:textId="77777777" w:rsidR="00E048FE" w:rsidRDefault="00E04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EAFA6" w14:textId="77777777" w:rsidR="00E048FE" w:rsidRPr="00E048FE" w:rsidRDefault="00FB06C6">
    <w:pPr>
      <w:pStyle w:val="Footer"/>
      <w:rPr>
        <w:sz w:val="16"/>
      </w:rPr>
    </w:pPr>
    <w:r>
      <w:rPr>
        <w:rFonts w:cstheme="minorHAnsi"/>
        <w:sz w:val="16"/>
      </w:rPr>
      <w:t>©</w:t>
    </w:r>
    <w:r>
      <w:rPr>
        <w:sz w:val="16"/>
      </w:rPr>
      <w:t xml:space="preserve"> 2020 Zywave, Inc.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E5EDB" w14:textId="77777777" w:rsidR="00E048FE" w:rsidRDefault="00E04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E7FE7" w14:textId="77777777" w:rsidR="00FB06C6" w:rsidRDefault="00FB06C6">
      <w:pPr>
        <w:spacing w:after="0" w:line="240" w:lineRule="auto"/>
      </w:pPr>
      <w:r>
        <w:separator/>
      </w:r>
    </w:p>
  </w:footnote>
  <w:footnote w:type="continuationSeparator" w:id="0">
    <w:p w14:paraId="08E8FF7B" w14:textId="77777777" w:rsidR="00FB06C6" w:rsidRDefault="00FB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3E21F" w14:textId="77777777" w:rsidR="00E048FE" w:rsidRDefault="00E04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BB088" w14:textId="77777777" w:rsidR="00E048FE" w:rsidRDefault="00E04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47009" w14:textId="77777777" w:rsidR="00E048FE" w:rsidRDefault="00E048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a1MDc2NTQ1NDdS0lEKTi0uzszPAykwrAUAuu6EdCwAAAA="/>
  </w:docVars>
  <w:rsids>
    <w:rsidRoot w:val="00E048FE"/>
    <w:rsid w:val="000D6890"/>
    <w:rsid w:val="00470204"/>
    <w:rsid w:val="00BF66EA"/>
    <w:rsid w:val="00C72AF8"/>
    <w:rsid w:val="00E048FE"/>
    <w:rsid w:val="00E232FC"/>
    <w:rsid w:val="00FB0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EABD5"/>
  <w15:chartTrackingRefBased/>
  <w15:docId w15:val="{F88F143E-C155-4943-A3F2-5AFD9E415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4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8FE"/>
  </w:style>
  <w:style w:type="paragraph" w:styleId="Footer">
    <w:name w:val="footer"/>
    <w:basedOn w:val="Normal"/>
    <w:link w:val="FooterChar"/>
    <w:uiPriority w:val="99"/>
    <w:unhideWhenUsed/>
    <w:rsid w:val="00E04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7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Chrystine Heier</cp:lastModifiedBy>
  <cp:revision>2</cp:revision>
  <dcterms:created xsi:type="dcterms:W3CDTF">2020-03-29T18:43:00Z</dcterms:created>
  <dcterms:modified xsi:type="dcterms:W3CDTF">2020-03-29T18:43:00Z</dcterms:modified>
</cp:coreProperties>
</file>